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50D30" w14:textId="77777777" w:rsidR="00A73204" w:rsidRDefault="00A73204"/>
    <w:p w14:paraId="29366C9A" w14:textId="77777777" w:rsidR="0014327A" w:rsidRDefault="0014327A"/>
    <w:p w14:paraId="65FA4270" w14:textId="44C566CD" w:rsidR="0014327A" w:rsidRDefault="0014327A">
      <w:r>
        <w:t>AREDN Supported Hardware Link</w:t>
      </w:r>
    </w:p>
    <w:p w14:paraId="44B927B2" w14:textId="229ED7C2" w:rsidR="0014327A" w:rsidRDefault="0014327A">
      <w:hyperlink r:id="rId6" w:history="1">
        <w:r>
          <w:rPr>
            <w:rStyle w:val="Hyperlink"/>
          </w:rPr>
          <w:t>downloads.arednmesh.org/firmware/html/SUPPORTED_DEVICES.md</w:t>
        </w:r>
      </w:hyperlink>
    </w:p>
    <w:p w14:paraId="0BE7E178" w14:textId="77777777" w:rsidR="0014327A" w:rsidRDefault="0014327A"/>
    <w:p w14:paraId="6AA6D3DE" w14:textId="27429071" w:rsidR="0014327A" w:rsidRDefault="00F57D56">
      <w:r>
        <w:t xml:space="preserve">GL Inet AR 300 </w:t>
      </w:r>
      <w:r w:rsidR="0014327A">
        <w:t>Router (with Wi-Fi)</w:t>
      </w:r>
    </w:p>
    <w:p w14:paraId="2BE8DC65" w14:textId="7C702FA5" w:rsidR="0014327A" w:rsidRDefault="0014327A">
      <w:hyperlink r:id="rId7" w:history="1">
        <w:r>
          <w:rPr>
            <w:rStyle w:val="Hyperlink"/>
          </w:rPr>
          <w:t>Amazon.com: GL.iNet GL-AR300M16-Ext Portable Mini Travel Wireless Pocket Router - WiFi Router/Access Point/Extender/WDS | OpenWrt | 2 x Ethernet Ports | OpenVPN/Wireguard VPN | USB 2.0 Port : Electronics</w:t>
        </w:r>
      </w:hyperlink>
    </w:p>
    <w:p w14:paraId="392CDE07" w14:textId="77777777" w:rsidR="0014327A" w:rsidRDefault="0014327A"/>
    <w:p w14:paraId="77B7FD42" w14:textId="67703010" w:rsidR="0014327A" w:rsidRDefault="0014327A">
      <w:r>
        <w:t>Long Range 5GHz Transmitter/Receiver (wide beam)</w:t>
      </w:r>
    </w:p>
    <w:p w14:paraId="6E0EAE5E" w14:textId="748F3022" w:rsidR="0014327A" w:rsidRDefault="0014327A">
      <w:hyperlink r:id="rId8" w:history="1">
        <w:r>
          <w:rPr>
            <w:rStyle w:val="Hyperlink"/>
          </w:rPr>
          <w:t>Restored TP-Link Long Range Outdoor Wifi Transmitter CPE510 – 5GHz, 300Mbps, High Gain Mimo Antenna, 15km+ Point to Point Wireless Transmission (Refurbished) - Walmart.com</w:t>
        </w:r>
      </w:hyperlink>
    </w:p>
    <w:p w14:paraId="23DA9C3E" w14:textId="20B50D11" w:rsidR="0014327A" w:rsidRDefault="0040322D">
      <w:r>
        <w:t>Long Range 5GHz Transmitter/Receiver (narrow beam)</w:t>
      </w:r>
    </w:p>
    <w:p w14:paraId="4A3CF383" w14:textId="1FBF1437" w:rsidR="0040322D" w:rsidRDefault="0040322D">
      <w:hyperlink r:id="rId9" w:history="1">
        <w:r>
          <w:rPr>
            <w:rStyle w:val="Hyperlink"/>
          </w:rPr>
          <w:t>Ubiquiti Networks LBE-M5-23-US 5GHz LiteBeam M5 23dBi 1x1 US (streakwave.com)</w:t>
        </w:r>
      </w:hyperlink>
    </w:p>
    <w:p w14:paraId="7B0ADB7D" w14:textId="77777777" w:rsidR="0040322D" w:rsidRDefault="0040322D"/>
    <w:p w14:paraId="6415D069" w14:textId="46C4EDF5" w:rsidR="00891C2B" w:rsidRDefault="004D7895">
      <w:r>
        <w:t xml:space="preserve">Five port, five volt (with 110 vac wall wart) </w:t>
      </w:r>
      <w:r w:rsidR="00D86BFD">
        <w:t>gigabit ethernet managed switch</w:t>
      </w:r>
    </w:p>
    <w:p w14:paraId="1C98E6FD" w14:textId="6B57F6A0" w:rsidR="00D86BFD" w:rsidRDefault="00D86BFD">
      <w:hyperlink r:id="rId10" w:history="1">
        <w:r>
          <w:rPr>
            <w:rStyle w:val="Hyperlink"/>
          </w:rPr>
          <w:t>Amazon.com: Zyxel 5-Port Gigabit Ethernet Web Managed Switch | VLAN Support | Sturdy Metal Case | Desktop or Wall-Mount | Fanless | QoS | Ethernet Splitter | GS1200-5 : Electronics</w:t>
        </w:r>
      </w:hyperlink>
    </w:p>
    <w:p w14:paraId="659F25B8" w14:textId="77777777" w:rsidR="00D86BFD" w:rsidRDefault="00D86BFD"/>
    <w:p w14:paraId="25269820" w14:textId="5EFAC881" w:rsidR="008B78E0" w:rsidRDefault="0040322D">
      <w:r>
        <w:t>24</w:t>
      </w:r>
      <w:r w:rsidR="00040D4D">
        <w:t xml:space="preserve">-volt </w:t>
      </w:r>
      <w:r>
        <w:t>f</w:t>
      </w:r>
      <w:r w:rsidR="008B78E0">
        <w:t>our port POE</w:t>
      </w:r>
      <w:r w:rsidR="00D86BFD">
        <w:t xml:space="preserve"> injector</w:t>
      </w:r>
    </w:p>
    <w:p w14:paraId="4273A22B" w14:textId="77777777" w:rsidR="0014327A" w:rsidRDefault="0014327A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hyperlink r:id="rId11" w:history="1">
        <w:r w:rsidRPr="0014327A">
          <w:rPr>
            <w:rFonts w:ascii="Helvetica" w:eastAsia="Times New Roman" w:hAnsi="Helvetica" w:cs="Helvetica"/>
            <w:color w:val="0000FF"/>
            <w:kern w:val="0"/>
            <w:sz w:val="18"/>
            <w:szCs w:val="18"/>
            <w:u w:val="single"/>
            <w14:ligatures w14:val="none"/>
          </w:rPr>
          <w:t> https://www.amazon.com/dp/B08BLFGWV2?ref=ppx_pop_mob_ap_share</w:t>
        </w:r>
      </w:hyperlink>
    </w:p>
    <w:p w14:paraId="61E496AF" w14:textId="77777777" w:rsidR="00A00B24" w:rsidRPr="0014327A" w:rsidRDefault="00A00B24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</w:p>
    <w:p w14:paraId="69213245" w14:textId="612F5D79" w:rsidR="0014327A" w:rsidRPr="0014327A" w:rsidRDefault="00AD505B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2 Amp boost converter 2-24v to 5-28v</w:t>
      </w:r>
    </w:p>
    <w:p w14:paraId="39927B6D" w14:textId="77777777" w:rsidR="0014327A" w:rsidRPr="0014327A" w:rsidRDefault="0014327A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14327A">
        <w:rPr>
          <w:rFonts w:ascii="Calibri" w:eastAsia="Times New Roman" w:hAnsi="Calibri" w:cs="Calibri"/>
          <w:kern w:val="0"/>
          <w14:ligatures w14:val="none"/>
        </w:rPr>
        <w:t>﻿</w:t>
      </w:r>
      <w:hyperlink r:id="rId12" w:history="1">
        <w:r w:rsidRPr="0014327A">
          <w:rPr>
            <w:rFonts w:ascii="Helvetica" w:eastAsia="Times New Roman" w:hAnsi="Helvetica" w:cs="Helvetica"/>
            <w:color w:val="0000FF"/>
            <w:kern w:val="0"/>
            <w:sz w:val="18"/>
            <w:szCs w:val="18"/>
            <w:u w:val="single"/>
            <w14:ligatures w14:val="none"/>
          </w:rPr>
          <w:t> https://www.amazon.com/dp/B07NRLG7ZV?ref=ppx_pop_mob_ap_share</w:t>
        </w:r>
      </w:hyperlink>
    </w:p>
    <w:p w14:paraId="7195D9B7" w14:textId="77777777" w:rsidR="006E42B2" w:rsidRDefault="006E42B2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</w:p>
    <w:p w14:paraId="4395CFD3" w14:textId="6176F88A" w:rsidR="0014327A" w:rsidRPr="0014327A" w:rsidRDefault="006E42B2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5 Amp boot converter 3-35v to 5-40v</w:t>
      </w:r>
      <w:r w:rsidR="0014327A" w:rsidRPr="0014327A">
        <w:rPr>
          <w:rFonts w:ascii="Calibri" w:eastAsia="Times New Roman" w:hAnsi="Calibri" w:cs="Calibri"/>
          <w:kern w:val="0"/>
          <w14:ligatures w14:val="none"/>
        </w:rPr>
        <w:t> </w:t>
      </w:r>
    </w:p>
    <w:p w14:paraId="6552B993" w14:textId="77777777" w:rsidR="0014327A" w:rsidRPr="0014327A" w:rsidRDefault="0014327A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hyperlink r:id="rId13" w:history="1">
        <w:r w:rsidRPr="0014327A">
          <w:rPr>
            <w:rFonts w:ascii="Helvetica" w:eastAsia="Times New Roman" w:hAnsi="Helvetica" w:cs="Helvetica"/>
            <w:color w:val="0000FF"/>
            <w:kern w:val="0"/>
            <w:sz w:val="18"/>
            <w:szCs w:val="18"/>
            <w:u w:val="single"/>
            <w14:ligatures w14:val="none"/>
          </w:rPr>
          <w:t>https://www.amazon.com/dp/B099DK5R9C?ref=ppx_pop_mob_ap_share </w:t>
        </w:r>
      </w:hyperlink>
    </w:p>
    <w:p w14:paraId="31A63A22" w14:textId="77777777" w:rsidR="0014327A" w:rsidRDefault="0014327A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14327A">
        <w:rPr>
          <w:rFonts w:ascii="Calibri" w:eastAsia="Times New Roman" w:hAnsi="Calibri" w:cs="Calibri"/>
          <w:kern w:val="0"/>
          <w14:ligatures w14:val="none"/>
        </w:rPr>
        <w:t>﻿</w:t>
      </w:r>
    </w:p>
    <w:p w14:paraId="01C8597E" w14:textId="77777777" w:rsidR="00040D4D" w:rsidRDefault="00040D4D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</w:p>
    <w:p w14:paraId="40450B43" w14:textId="144D556B" w:rsidR="00BB1DA0" w:rsidRPr="0014327A" w:rsidRDefault="00BB1DA0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 xml:space="preserve">110 VAC Single Port POE </w:t>
      </w:r>
      <w:r w:rsidR="00040D4D">
        <w:rPr>
          <w:rFonts w:ascii="Calibri" w:eastAsia="Times New Roman" w:hAnsi="Calibri" w:cs="Calibri"/>
          <w:kern w:val="0"/>
          <w14:ligatures w14:val="none"/>
        </w:rPr>
        <w:t>injector</w:t>
      </w:r>
    </w:p>
    <w:p w14:paraId="5110FC3F" w14:textId="77777777" w:rsidR="0014327A" w:rsidRPr="0014327A" w:rsidRDefault="0014327A" w:rsidP="0014327A">
      <w:pPr>
        <w:spacing w:after="0" w:line="240" w:lineRule="auto"/>
        <w:rPr>
          <w:rFonts w:ascii="Helvetica" w:eastAsia="Times New Roman" w:hAnsi="Helvetica" w:cs="Helvetica"/>
          <w:kern w:val="0"/>
          <w:sz w:val="18"/>
          <w:szCs w:val="18"/>
          <w14:ligatures w14:val="none"/>
        </w:rPr>
      </w:pPr>
      <w:hyperlink r:id="rId14" w:history="1">
        <w:r w:rsidRPr="0014327A">
          <w:rPr>
            <w:rFonts w:ascii="Helvetica" w:eastAsia="Times New Roman" w:hAnsi="Helvetica" w:cs="Helvetica"/>
            <w:color w:val="0000FF"/>
            <w:kern w:val="0"/>
            <w:sz w:val="18"/>
            <w:szCs w:val="18"/>
            <w:u w:val="single"/>
            <w14:ligatures w14:val="none"/>
          </w:rPr>
          <w:t>https://www.amazon.com/dp/B00ENNUWO4?ref=ppx_pop_mob_ap_share</w:t>
        </w:r>
      </w:hyperlink>
    </w:p>
    <w:p w14:paraId="13A9EB2F" w14:textId="77777777" w:rsidR="0014327A" w:rsidRPr="0014327A" w:rsidRDefault="0014327A" w:rsidP="0014327A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</w:p>
    <w:p w14:paraId="2B0C346F" w14:textId="77777777" w:rsidR="0014327A" w:rsidRDefault="0014327A"/>
    <w:sectPr w:rsidR="0014327A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9BE2D" w14:textId="77777777" w:rsidR="007E120D" w:rsidRDefault="007E120D" w:rsidP="0040322D">
      <w:pPr>
        <w:spacing w:after="0" w:line="240" w:lineRule="auto"/>
      </w:pPr>
      <w:r>
        <w:separator/>
      </w:r>
    </w:p>
  </w:endnote>
  <w:endnote w:type="continuationSeparator" w:id="0">
    <w:p w14:paraId="7DB40DE4" w14:textId="77777777" w:rsidR="007E120D" w:rsidRDefault="007E120D" w:rsidP="00403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8E5D3" w14:textId="77777777" w:rsidR="007E120D" w:rsidRDefault="007E120D" w:rsidP="0040322D">
      <w:pPr>
        <w:spacing w:after="0" w:line="240" w:lineRule="auto"/>
      </w:pPr>
      <w:r>
        <w:separator/>
      </w:r>
    </w:p>
  </w:footnote>
  <w:footnote w:type="continuationSeparator" w:id="0">
    <w:p w14:paraId="75BC7DE4" w14:textId="77777777" w:rsidR="007E120D" w:rsidRDefault="007E120D" w:rsidP="004032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82521" w14:textId="1F5B8AC2" w:rsidR="0040322D" w:rsidRPr="0040322D" w:rsidRDefault="0040322D" w:rsidP="0040322D">
    <w:pPr>
      <w:pStyle w:val="Header"/>
      <w:jc w:val="center"/>
      <w:rPr>
        <w:sz w:val="36"/>
        <w:szCs w:val="36"/>
      </w:rPr>
    </w:pPr>
    <w:r w:rsidRPr="0040322D">
      <w:rPr>
        <w:sz w:val="36"/>
        <w:szCs w:val="36"/>
      </w:rPr>
      <w:t>Oklahoma AREDN “tested” hardware links – 4/20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DE2MLa0NDW0NDNX0lEKTi0uzszPAykwrAUAZDk9fCwAAAA="/>
  </w:docVars>
  <w:rsids>
    <w:rsidRoot w:val="0014327A"/>
    <w:rsid w:val="000034F9"/>
    <w:rsid w:val="00036F50"/>
    <w:rsid w:val="00040D4D"/>
    <w:rsid w:val="00046F63"/>
    <w:rsid w:val="00075AE4"/>
    <w:rsid w:val="00081EFD"/>
    <w:rsid w:val="000853B3"/>
    <w:rsid w:val="00097ED3"/>
    <w:rsid w:val="000D1F9F"/>
    <w:rsid w:val="000E59B4"/>
    <w:rsid w:val="001137A1"/>
    <w:rsid w:val="00117B94"/>
    <w:rsid w:val="0014327A"/>
    <w:rsid w:val="00143F57"/>
    <w:rsid w:val="00151CBD"/>
    <w:rsid w:val="00192481"/>
    <w:rsid w:val="001A32A4"/>
    <w:rsid w:val="001C4D67"/>
    <w:rsid w:val="001D11DE"/>
    <w:rsid w:val="001D1952"/>
    <w:rsid w:val="002047F6"/>
    <w:rsid w:val="00205923"/>
    <w:rsid w:val="00216309"/>
    <w:rsid w:val="0024366B"/>
    <w:rsid w:val="00244424"/>
    <w:rsid w:val="00271B05"/>
    <w:rsid w:val="0027294A"/>
    <w:rsid w:val="00272DAE"/>
    <w:rsid w:val="002813D4"/>
    <w:rsid w:val="002E578B"/>
    <w:rsid w:val="002E606E"/>
    <w:rsid w:val="003230A6"/>
    <w:rsid w:val="00332EB7"/>
    <w:rsid w:val="00341482"/>
    <w:rsid w:val="00367190"/>
    <w:rsid w:val="003B436B"/>
    <w:rsid w:val="003B5853"/>
    <w:rsid w:val="003F26E6"/>
    <w:rsid w:val="003F3569"/>
    <w:rsid w:val="0040322D"/>
    <w:rsid w:val="00410995"/>
    <w:rsid w:val="004308A9"/>
    <w:rsid w:val="00437C49"/>
    <w:rsid w:val="00472FC4"/>
    <w:rsid w:val="004A3C25"/>
    <w:rsid w:val="004B52AF"/>
    <w:rsid w:val="004D72B2"/>
    <w:rsid w:val="004D7895"/>
    <w:rsid w:val="004F2BE5"/>
    <w:rsid w:val="0050556C"/>
    <w:rsid w:val="0050796D"/>
    <w:rsid w:val="0053149E"/>
    <w:rsid w:val="00573FF1"/>
    <w:rsid w:val="00587544"/>
    <w:rsid w:val="005C632C"/>
    <w:rsid w:val="005E3E88"/>
    <w:rsid w:val="006042C6"/>
    <w:rsid w:val="006266E8"/>
    <w:rsid w:val="00637577"/>
    <w:rsid w:val="00641292"/>
    <w:rsid w:val="00642D38"/>
    <w:rsid w:val="006441D1"/>
    <w:rsid w:val="006877AC"/>
    <w:rsid w:val="006A2567"/>
    <w:rsid w:val="006C183D"/>
    <w:rsid w:val="006D2B7B"/>
    <w:rsid w:val="006E2EFC"/>
    <w:rsid w:val="006E42B2"/>
    <w:rsid w:val="00720821"/>
    <w:rsid w:val="00764261"/>
    <w:rsid w:val="00770365"/>
    <w:rsid w:val="00776E2E"/>
    <w:rsid w:val="00780DFC"/>
    <w:rsid w:val="007904C0"/>
    <w:rsid w:val="00791251"/>
    <w:rsid w:val="007E120D"/>
    <w:rsid w:val="00814520"/>
    <w:rsid w:val="008413CC"/>
    <w:rsid w:val="008417AB"/>
    <w:rsid w:val="00845D06"/>
    <w:rsid w:val="008548DE"/>
    <w:rsid w:val="008558A9"/>
    <w:rsid w:val="00873198"/>
    <w:rsid w:val="00874856"/>
    <w:rsid w:val="008768DB"/>
    <w:rsid w:val="00891C2B"/>
    <w:rsid w:val="008B78E0"/>
    <w:rsid w:val="008B78F0"/>
    <w:rsid w:val="008E33A8"/>
    <w:rsid w:val="008E4A4D"/>
    <w:rsid w:val="00904036"/>
    <w:rsid w:val="009228D6"/>
    <w:rsid w:val="00956C31"/>
    <w:rsid w:val="0096508C"/>
    <w:rsid w:val="00966E8F"/>
    <w:rsid w:val="00983308"/>
    <w:rsid w:val="009B6D5B"/>
    <w:rsid w:val="009E47EB"/>
    <w:rsid w:val="00A00B24"/>
    <w:rsid w:val="00A01BFD"/>
    <w:rsid w:val="00A11440"/>
    <w:rsid w:val="00A47405"/>
    <w:rsid w:val="00A73204"/>
    <w:rsid w:val="00A76109"/>
    <w:rsid w:val="00A86D65"/>
    <w:rsid w:val="00AA050F"/>
    <w:rsid w:val="00AD505B"/>
    <w:rsid w:val="00B17271"/>
    <w:rsid w:val="00B233D1"/>
    <w:rsid w:val="00B234F0"/>
    <w:rsid w:val="00B25B9E"/>
    <w:rsid w:val="00B3147E"/>
    <w:rsid w:val="00B560A5"/>
    <w:rsid w:val="00B77787"/>
    <w:rsid w:val="00B77FF8"/>
    <w:rsid w:val="00B81556"/>
    <w:rsid w:val="00B83CC4"/>
    <w:rsid w:val="00B83D25"/>
    <w:rsid w:val="00B951CC"/>
    <w:rsid w:val="00BB1DA0"/>
    <w:rsid w:val="00BB22D2"/>
    <w:rsid w:val="00BD2CC5"/>
    <w:rsid w:val="00C052D2"/>
    <w:rsid w:val="00C24201"/>
    <w:rsid w:val="00C341DC"/>
    <w:rsid w:val="00C56C60"/>
    <w:rsid w:val="00C7080E"/>
    <w:rsid w:val="00CD1212"/>
    <w:rsid w:val="00CF5CDA"/>
    <w:rsid w:val="00CF6F5F"/>
    <w:rsid w:val="00D00097"/>
    <w:rsid w:val="00D41F21"/>
    <w:rsid w:val="00D86BFD"/>
    <w:rsid w:val="00D8758A"/>
    <w:rsid w:val="00D94D14"/>
    <w:rsid w:val="00DC2A88"/>
    <w:rsid w:val="00DC3A79"/>
    <w:rsid w:val="00DE2AE5"/>
    <w:rsid w:val="00DE5B85"/>
    <w:rsid w:val="00E000B1"/>
    <w:rsid w:val="00E07284"/>
    <w:rsid w:val="00E10047"/>
    <w:rsid w:val="00E1337F"/>
    <w:rsid w:val="00E33B99"/>
    <w:rsid w:val="00E51B1A"/>
    <w:rsid w:val="00E909B1"/>
    <w:rsid w:val="00E9113C"/>
    <w:rsid w:val="00EA4A47"/>
    <w:rsid w:val="00EC6502"/>
    <w:rsid w:val="00ED5293"/>
    <w:rsid w:val="00EF3D0C"/>
    <w:rsid w:val="00F06AFD"/>
    <w:rsid w:val="00F3424A"/>
    <w:rsid w:val="00F37CD4"/>
    <w:rsid w:val="00F54880"/>
    <w:rsid w:val="00F56F7E"/>
    <w:rsid w:val="00F57D56"/>
    <w:rsid w:val="00F86A7B"/>
    <w:rsid w:val="00FC0D37"/>
    <w:rsid w:val="00FC3826"/>
    <w:rsid w:val="00FC77AE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394FB"/>
  <w15:chartTrackingRefBased/>
  <w15:docId w15:val="{7A79758D-B6BD-4849-9064-CFE529B39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327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3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22D"/>
  </w:style>
  <w:style w:type="paragraph" w:styleId="Footer">
    <w:name w:val="footer"/>
    <w:basedOn w:val="Normal"/>
    <w:link w:val="FooterChar"/>
    <w:uiPriority w:val="99"/>
    <w:unhideWhenUsed/>
    <w:rsid w:val="00403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2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lmart.com/ip/Restored-TP-Link-Long-Range-Outdoor-Wifi-Transmitter-CPE510-5GHz-300Mbps-High-Gain-Mimo-Antenna-15km-Point-Wireless-Transmission-Refurbished/155075258" TargetMode="External"/><Relationship Id="rId13" Type="http://schemas.openxmlformats.org/officeDocument/2006/relationships/hyperlink" Target="https://nam12.safelinks.protection.outlook.com/?url=https%3A%2F%2Fwww.amazon.com%2Fdp%2FB099DK5R9C%3Fref%3Dppx_pop_mob_ap_share&amp;data=05%7C01%7C%7C7538dec8f93447f2e72808dac8ee87c5%7C84df9e7fe9f640afb435aaaaaaaaaaaa%7C1%7C0%7C638043224057019209%7CUnknown%7CTWFpbGZsb3d8eyJWIjoiMC4wLjAwMDAiLCJQIjoiV2luMzIiLCJBTiI6Ik1haWwiLCJXVCI6Mn0%3D%7C3000%7C%7C%7C&amp;sdata=La7cnOosH%2Bq44NleoWfJetsdD4xQ%2FbD8NYwHJX1xVaU%3D&amp;reserved=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mazon.com/GL-iNet-GL-AR300M16-Ext-Pre-Installed-Performance-Programmable/dp/B07794JRC5/ref=sr_1_9?crid=9O8UVRLV8H8H&amp;keywords=gl+ar+i+300&amp;qid=1682030813&amp;sprefix=gl+ar+i+300%2Caps%2C112&amp;sr=8-9" TargetMode="External"/><Relationship Id="rId12" Type="http://schemas.openxmlformats.org/officeDocument/2006/relationships/hyperlink" Target="https://nam12.safelinks.protection.outlook.com/?url=https%3A%2F%2Fwww.amazon.com%2Fdp%2FB07NRLG7ZV%3Fref%3Dppx_pop_mob_ap_share&amp;data=05%7C01%7C%7C7538dec8f93447f2e72808dac8ee87c5%7C84df9e7fe9f640afb435aaaaaaaaaaaa%7C1%7C0%7C638043224057019209%7CUnknown%7CTWFpbGZsb3d8eyJWIjoiMC4wLjAwMDAiLCJQIjoiV2luMzIiLCJBTiI6Ik1haWwiLCJXVCI6Mn0%3D%7C3000%7C%7C%7C&amp;sdata=LJYS9rAmz3ddD7GOkXU8N7iq8KCJkBRwMhZKN0oWoOU%3D&amp;reserved=0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downloads.arednmesh.org/firmware/html/SUPPORTED_DEVICES.md" TargetMode="External"/><Relationship Id="rId11" Type="http://schemas.openxmlformats.org/officeDocument/2006/relationships/hyperlink" Target="https://nam12.safelinks.protection.outlook.com/?url=https%3A%2F%2Fwww.amazon.com%2Fdp%2FB08BLFGWV2%3Fref%3Dppx_pop_mob_ap_share&amp;data=05%7C01%7C%7C7538dec8f93447f2e72808dac8ee87c5%7C84df9e7fe9f640afb435aaaaaaaaaaaa%7C1%7C0%7C638043224057019209%7CUnknown%7CTWFpbGZsb3d8eyJWIjoiMC4wLjAwMDAiLCJQIjoiV2luMzIiLCJBTiI6Ik1haWwiLCJXVCI6Mn0%3D%7C3000%7C%7C%7C&amp;sdata=rctT%2FeJwEjJ9dOrYsy%2ByBEKd2b9KakFrhZdTOPiHJuc%3D&amp;reserved=0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https://www.amazon.com/gp/product/B07BNVTZ3S/ref=ppx_yo_dt_b_search_asin_title?ie=UTF8&amp;psc=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streakwave.com/ubiquiti-networks-lbe-m5-23-us-5ghz-litebeam-m5-23dbi-1x1-us" TargetMode="External"/><Relationship Id="rId14" Type="http://schemas.openxmlformats.org/officeDocument/2006/relationships/hyperlink" Target="https://nam12.safelinks.protection.outlook.com/?url=https%3A%2F%2Fwww.amazon.com%2Fdp%2FB00ENNUWO4%3Fref%3Dppx_pop_mob_ap_share&amp;data=05%7C01%7C%7C7538dec8f93447f2e72808dac8ee87c5%7C84df9e7fe9f640afb435aaaaaaaaaaaa%7C1%7C0%7C638043224057019209%7CUnknown%7CTWFpbGZsb3d8eyJWIjoiMC4wLjAwMDAiLCJQIjoiV2luMzIiLCJBTiI6Ik1haWwiLCJXVCI6Mn0%3D%7C3000%7C%7C%7C&amp;sdata=q2BaLmN7fpNoIUG0NhjxFPY4jq85xp953NAiMWKVIcU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64</Words>
  <Characters>3217</Characters>
  <Application>Microsoft Office Word</Application>
  <DocSecurity>0</DocSecurity>
  <Lines>26</Lines>
  <Paragraphs>7</Paragraphs>
  <ScaleCrop>false</ScaleCrop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P. Kleine</dc:creator>
  <cp:keywords/>
  <dc:description/>
  <cp:lastModifiedBy>Mark P. Kleine</cp:lastModifiedBy>
  <cp:revision>14</cp:revision>
  <dcterms:created xsi:type="dcterms:W3CDTF">2023-04-20T22:45:00Z</dcterms:created>
  <dcterms:modified xsi:type="dcterms:W3CDTF">2023-04-20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3a2b4b-a903-467c-8fd5-f448f6218155</vt:lpwstr>
  </property>
</Properties>
</file>